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GoBack"/>
    <w:bookmarkEnd w:id="0"/>
    <w:p w14:paraId="1CBFBA46" w14:textId="4BF7F793" w:rsidR="001E14A8" w:rsidRDefault="001E14A8">
      <w:r>
        <w:fldChar w:fldCharType="begin"/>
      </w:r>
      <w:r>
        <w:instrText xml:space="preserve"> HYPERLINK "https://learn.unity.com/tutorial/get-started-with-the-2d-game-kit" </w:instrText>
      </w:r>
      <w:r>
        <w:fldChar w:fldCharType="separate"/>
      </w:r>
      <w:r>
        <w:rPr>
          <w:rStyle w:val="Hyperlink"/>
        </w:rPr>
        <w:t>https://learn.unity.com/tutorial/get-started-with-the-2d-game-kit</w:t>
      </w:r>
      <w:r>
        <w:fldChar w:fldCharType="end"/>
      </w:r>
    </w:p>
    <w:p w14:paraId="2C078E63" w14:textId="77BEEC0E" w:rsidR="00492879" w:rsidRDefault="006D053A">
      <w:hyperlink r:id="rId5" w:history="1">
        <w:r w:rsidR="001E14A8" w:rsidRPr="001D1446">
          <w:rPr>
            <w:rStyle w:val="Hyperlink"/>
          </w:rPr>
          <w:t>https://assetstore.unity.com/packages/essentials/tutorial-projects/2d-game-kit-107098</w:t>
        </w:r>
      </w:hyperlink>
    </w:p>
    <w:p w14:paraId="4A2C4696" w14:textId="77777777" w:rsidR="00B8767E" w:rsidRDefault="00B8767E"/>
    <w:p w14:paraId="5968449D" w14:textId="217B750E" w:rsidR="00B8767E" w:rsidRDefault="009878F9">
      <w:r>
        <w:t>2D G</w:t>
      </w:r>
      <w:r w:rsidR="00E67F90">
        <w:t>ame Kit</w:t>
      </w:r>
    </w:p>
    <w:p w14:paraId="5D3F91CB" w14:textId="77777777" w:rsidR="00E67F90" w:rsidRDefault="00E67F90"/>
    <w:p w14:paraId="3A3D3418" w14:textId="0EFAD461" w:rsidR="00E67F90" w:rsidRDefault="0056507A" w:rsidP="0056507A">
      <w:pPr>
        <w:pStyle w:val="ListParagraph"/>
        <w:numPr>
          <w:ilvl w:val="0"/>
          <w:numId w:val="1"/>
        </w:numPr>
      </w:pPr>
      <w:r>
        <w:t>Unity version 2019.3 downloaded</w:t>
      </w:r>
    </w:p>
    <w:p w14:paraId="39D83DF7" w14:textId="22332689" w:rsidR="001C4F9B" w:rsidRDefault="0007443A" w:rsidP="0056507A">
      <w:pPr>
        <w:pStyle w:val="ListParagraph"/>
        <w:numPr>
          <w:ilvl w:val="0"/>
          <w:numId w:val="1"/>
        </w:numPr>
      </w:pPr>
      <w:r>
        <w:t>Creating the New Scene</w:t>
      </w:r>
    </w:p>
    <w:p w14:paraId="5FF5D276" w14:textId="2C138314" w:rsidR="0007443A" w:rsidRDefault="0007443A" w:rsidP="0056507A">
      <w:pPr>
        <w:pStyle w:val="ListParagraph"/>
        <w:numPr>
          <w:ilvl w:val="0"/>
          <w:numId w:val="1"/>
        </w:numPr>
      </w:pPr>
      <w:r>
        <w:t>Painting the level</w:t>
      </w:r>
    </w:p>
    <w:p w14:paraId="0679B6DE" w14:textId="351C21CC" w:rsidR="0007443A" w:rsidRDefault="0007443A" w:rsidP="0056507A">
      <w:pPr>
        <w:pStyle w:val="ListParagraph"/>
        <w:numPr>
          <w:ilvl w:val="0"/>
          <w:numId w:val="1"/>
        </w:numPr>
      </w:pPr>
      <w:r>
        <w:t>Testing the level</w:t>
      </w:r>
    </w:p>
    <w:p w14:paraId="7EA00E3C" w14:textId="28416276" w:rsidR="0007443A" w:rsidRDefault="0007443A" w:rsidP="0056507A">
      <w:pPr>
        <w:pStyle w:val="ListParagraph"/>
        <w:numPr>
          <w:ilvl w:val="0"/>
          <w:numId w:val="1"/>
        </w:numPr>
      </w:pPr>
      <w:r>
        <w:t>Adding a moving platform</w:t>
      </w:r>
    </w:p>
    <w:p w14:paraId="7BEB8DC0" w14:textId="415D4E9D" w:rsidR="0007443A" w:rsidRDefault="0076737E" w:rsidP="0056507A">
      <w:pPr>
        <w:pStyle w:val="ListParagraph"/>
        <w:numPr>
          <w:ilvl w:val="0"/>
          <w:numId w:val="1"/>
        </w:numPr>
      </w:pPr>
      <w:r>
        <w:t>Events</w:t>
      </w:r>
      <w:r w:rsidR="009D0596">
        <w:t xml:space="preserve"> and Act</w:t>
      </w:r>
      <w:r w:rsidR="00392A59">
        <w:t>ions</w:t>
      </w:r>
    </w:p>
    <w:p w14:paraId="2E733CC5" w14:textId="54947A49" w:rsidR="0076737E" w:rsidRDefault="006D3E81" w:rsidP="0056507A">
      <w:pPr>
        <w:pStyle w:val="ListParagraph"/>
        <w:numPr>
          <w:ilvl w:val="0"/>
          <w:numId w:val="1"/>
        </w:numPr>
      </w:pPr>
      <w:r>
        <w:t>Enemies</w:t>
      </w:r>
    </w:p>
    <w:p w14:paraId="069D4FE4" w14:textId="5C629066" w:rsidR="006D3E81" w:rsidRDefault="00FE5DFB" w:rsidP="0056507A">
      <w:pPr>
        <w:pStyle w:val="ListParagraph"/>
        <w:numPr>
          <w:ilvl w:val="0"/>
          <w:numId w:val="1"/>
        </w:numPr>
      </w:pPr>
      <w:r>
        <w:t>Damaging with objects</w:t>
      </w:r>
    </w:p>
    <w:p w14:paraId="60BEBA7F" w14:textId="6779F4ED" w:rsidR="00FE5DFB" w:rsidRDefault="00AD1007" w:rsidP="0056507A">
      <w:pPr>
        <w:pStyle w:val="ListParagraph"/>
        <w:numPr>
          <w:ilvl w:val="0"/>
          <w:numId w:val="1"/>
        </w:numPr>
      </w:pPr>
      <w:r>
        <w:t>Decorating</w:t>
      </w:r>
    </w:p>
    <w:p w14:paraId="00C9E4D9" w14:textId="4B39C180" w:rsidR="00CB01D9" w:rsidRDefault="00AD1007" w:rsidP="00CB01D9">
      <w:pPr>
        <w:pStyle w:val="ListParagraph"/>
        <w:numPr>
          <w:ilvl w:val="0"/>
          <w:numId w:val="1"/>
        </w:numPr>
      </w:pPr>
      <w:r>
        <w:t>Teleporting with pla</w:t>
      </w:r>
      <w:r w:rsidR="00CB01D9">
        <w:t>yer</w:t>
      </w:r>
    </w:p>
    <w:p w14:paraId="6B465AD1" w14:textId="11F6931E" w:rsidR="00CB01D9" w:rsidRDefault="00CB01D9" w:rsidP="00CB01D9">
      <w:pPr>
        <w:pStyle w:val="ListParagraph"/>
        <w:numPr>
          <w:ilvl w:val="0"/>
          <w:numId w:val="1"/>
        </w:numPr>
      </w:pPr>
      <w:r>
        <w:t>Having fun</w:t>
      </w:r>
    </w:p>
    <w:p w14:paraId="3537355A" w14:textId="77777777" w:rsidR="00BE6E80" w:rsidRDefault="00BE6E80" w:rsidP="00BE6E80"/>
    <w:p w14:paraId="3F5F7B43" w14:textId="0FA0C4F3" w:rsidR="00CD1A21" w:rsidRDefault="006D053A" w:rsidP="00BE6E80">
      <w:hyperlink r:id="rId6">
        <w:r w:rsidR="00A13317" w:rsidRPr="0892E1A8">
          <w:rPr>
            <w:rStyle w:val="Hyperlink"/>
          </w:rPr>
          <w:t>https://learn.unity.com/tutorial/get-started-with-the-creator-kit-rpg</w:t>
        </w:r>
      </w:hyperlink>
    </w:p>
    <w:p w14:paraId="3C5F9A8C" w14:textId="7EFCAC5B" w:rsidR="00CD1A21" w:rsidRDefault="006D053A" w:rsidP="00BE6E80">
      <w:hyperlink r:id="rId7">
        <w:r w:rsidR="00CD1A21" w:rsidRPr="0892E1A8">
          <w:rPr>
            <w:rStyle w:val="Hyperlink"/>
          </w:rPr>
          <w:t>https://learn.unity.com/tutorial/create-a-world-to-explore</w:t>
        </w:r>
      </w:hyperlink>
    </w:p>
    <w:p w14:paraId="6A1F9414" w14:textId="21B98A48" w:rsidR="00A13317" w:rsidRDefault="00A01085" w:rsidP="00BE6E80">
      <w:r>
        <w:t>Get Started with the Creator Kit: RPG</w:t>
      </w:r>
      <w:r w:rsidR="00E77B8D">
        <w:t>:</w:t>
      </w:r>
    </w:p>
    <w:p w14:paraId="5C184C85" w14:textId="5CE2D6E6" w:rsidR="00E77B8D" w:rsidRDefault="00E77B8D" w:rsidP="00E77B8D">
      <w:pPr>
        <w:pStyle w:val="ListParagraph"/>
        <w:numPr>
          <w:ilvl w:val="0"/>
          <w:numId w:val="2"/>
        </w:numPr>
      </w:pPr>
      <w:r>
        <w:t xml:space="preserve">Create </w:t>
      </w:r>
      <w:r w:rsidR="008F175C">
        <w:t>a new Scene</w:t>
      </w:r>
      <w:r w:rsidR="00C37CD7">
        <w:t xml:space="preserve"> and explore it</w:t>
      </w:r>
    </w:p>
    <w:p w14:paraId="7F78A1DD" w14:textId="638B9E34" w:rsidR="008F175C" w:rsidRDefault="00EC2257" w:rsidP="00E77B8D">
      <w:pPr>
        <w:pStyle w:val="ListParagraph"/>
        <w:numPr>
          <w:ilvl w:val="0"/>
          <w:numId w:val="2"/>
        </w:numPr>
      </w:pPr>
      <w:r>
        <w:t xml:space="preserve">Explore the </w:t>
      </w:r>
      <w:r w:rsidR="0064759E">
        <w:t>template scene</w:t>
      </w:r>
    </w:p>
    <w:p w14:paraId="234D96B1" w14:textId="36CF7C89" w:rsidR="0064759E" w:rsidRDefault="0064759E" w:rsidP="00E77B8D">
      <w:pPr>
        <w:pStyle w:val="ListParagraph"/>
        <w:numPr>
          <w:ilvl w:val="0"/>
          <w:numId w:val="2"/>
        </w:numPr>
      </w:pPr>
      <w:r>
        <w:t xml:space="preserve">Explore the </w:t>
      </w:r>
      <w:proofErr w:type="spellStart"/>
      <w:r>
        <w:t>Tilemap</w:t>
      </w:r>
      <w:proofErr w:type="spellEnd"/>
      <w:r>
        <w:t xml:space="preserve"> </w:t>
      </w:r>
      <w:r w:rsidR="00506118">
        <w:t>palette</w:t>
      </w:r>
    </w:p>
    <w:p w14:paraId="00E3F87E" w14:textId="4F5F6ABB" w:rsidR="004C58D2" w:rsidRDefault="00892B33" w:rsidP="004C58D2">
      <w:pPr>
        <w:pStyle w:val="ListParagraph"/>
        <w:numPr>
          <w:ilvl w:val="0"/>
          <w:numId w:val="2"/>
        </w:numPr>
      </w:pPr>
      <w:proofErr w:type="spellStart"/>
      <w:r>
        <w:t>Tilemap</w:t>
      </w:r>
      <w:proofErr w:type="spellEnd"/>
      <w:r>
        <w:t xml:space="preserve"> painting</w:t>
      </w:r>
    </w:p>
    <w:p w14:paraId="632CFBE5" w14:textId="5E323D00" w:rsidR="004C58D2" w:rsidRDefault="004C58D2" w:rsidP="004C58D2">
      <w:pPr>
        <w:pStyle w:val="ListParagraph"/>
        <w:numPr>
          <w:ilvl w:val="0"/>
          <w:numId w:val="2"/>
        </w:numPr>
      </w:pPr>
      <w:r>
        <w:t xml:space="preserve">Fade </w:t>
      </w:r>
      <w:r w:rsidR="00327001">
        <w:t xml:space="preserve">effect (for the roof and </w:t>
      </w:r>
      <w:r w:rsidR="006D053A">
        <w:t>c</w:t>
      </w:r>
      <w:r w:rsidR="00327001">
        <w:t>himney)</w:t>
      </w:r>
    </w:p>
    <w:p w14:paraId="44986EA1" w14:textId="7965A64C" w:rsidR="00327001" w:rsidRDefault="00327001" w:rsidP="004C58D2">
      <w:pPr>
        <w:pStyle w:val="ListParagraph"/>
        <w:numPr>
          <w:ilvl w:val="0"/>
          <w:numId w:val="2"/>
        </w:numPr>
      </w:pPr>
      <w:r>
        <w:t>Add component</w:t>
      </w:r>
    </w:p>
    <w:p w14:paraId="44D88FC2" w14:textId="77777777" w:rsidR="00327001" w:rsidRDefault="00327001" w:rsidP="004C58D2">
      <w:pPr>
        <w:pStyle w:val="ListParagraph"/>
        <w:numPr>
          <w:ilvl w:val="0"/>
          <w:numId w:val="2"/>
        </w:numPr>
      </w:pPr>
    </w:p>
    <w:sectPr w:rsidR="003270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154DB"/>
    <w:multiLevelType w:val="hybridMultilevel"/>
    <w:tmpl w:val="DED2973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4C7003"/>
    <w:multiLevelType w:val="hybridMultilevel"/>
    <w:tmpl w:val="5AC803A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2MDcwNTCzMLe0sLBQ0lEKTi0uzszPAykwqgUAOAh8KiwAAAA="/>
  </w:docVars>
  <w:rsids>
    <w:rsidRoot w:val="7BC97F17"/>
    <w:rsid w:val="00066B40"/>
    <w:rsid w:val="0007443A"/>
    <w:rsid w:val="00137421"/>
    <w:rsid w:val="001C4F9B"/>
    <w:rsid w:val="001E14A8"/>
    <w:rsid w:val="001F7F3D"/>
    <w:rsid w:val="002A35FC"/>
    <w:rsid w:val="00322CBA"/>
    <w:rsid w:val="00327001"/>
    <w:rsid w:val="00392A59"/>
    <w:rsid w:val="00492879"/>
    <w:rsid w:val="004C58D2"/>
    <w:rsid w:val="00506118"/>
    <w:rsid w:val="00516279"/>
    <w:rsid w:val="0056507A"/>
    <w:rsid w:val="0064759E"/>
    <w:rsid w:val="006D053A"/>
    <w:rsid w:val="006D3E81"/>
    <w:rsid w:val="00715C6C"/>
    <w:rsid w:val="0076737E"/>
    <w:rsid w:val="007E6E91"/>
    <w:rsid w:val="00845FD0"/>
    <w:rsid w:val="00892B33"/>
    <w:rsid w:val="008F175C"/>
    <w:rsid w:val="0092046F"/>
    <w:rsid w:val="009878F9"/>
    <w:rsid w:val="009D0596"/>
    <w:rsid w:val="00A01085"/>
    <w:rsid w:val="00A13317"/>
    <w:rsid w:val="00A21912"/>
    <w:rsid w:val="00AD1007"/>
    <w:rsid w:val="00AD783E"/>
    <w:rsid w:val="00B8767E"/>
    <w:rsid w:val="00BA6550"/>
    <w:rsid w:val="00BE6E80"/>
    <w:rsid w:val="00C37CD7"/>
    <w:rsid w:val="00CB01D9"/>
    <w:rsid w:val="00CD1A21"/>
    <w:rsid w:val="00E112F3"/>
    <w:rsid w:val="00E67F90"/>
    <w:rsid w:val="00E77B8D"/>
    <w:rsid w:val="00EC2257"/>
    <w:rsid w:val="00FE5DFB"/>
    <w:rsid w:val="0892E1A8"/>
    <w:rsid w:val="7BC9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97F17"/>
  <w15:chartTrackingRefBased/>
  <w15:docId w15:val="{923ED44D-C4EE-4C29-87DA-A7A978C20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76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6507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E14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learn.unity.com/tutorial/create-a-world-to-explo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earn.unity.com/tutorial/get-started-with-the-creator-kit-rpg" TargetMode="External"/><Relationship Id="rId5" Type="http://schemas.openxmlformats.org/officeDocument/2006/relationships/hyperlink" Target="https://assetstore.unity.com/packages/essentials/tutorial-projects/2d-game-kit-10709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7</Words>
  <Characters>901</Characters>
  <Application>Microsoft Office Word</Application>
  <DocSecurity>4</DocSecurity>
  <Lines>7</Lines>
  <Paragraphs>2</Paragraphs>
  <ScaleCrop>false</ScaleCrop>
  <Company/>
  <LinksUpToDate>false</LinksUpToDate>
  <CharactersWithSpaces>1056</CharactersWithSpaces>
  <SharedDoc>false</SharedDoc>
  <HLinks>
    <vt:vector size="24" baseType="variant">
      <vt:variant>
        <vt:i4>7274557</vt:i4>
      </vt:variant>
      <vt:variant>
        <vt:i4>9</vt:i4>
      </vt:variant>
      <vt:variant>
        <vt:i4>0</vt:i4>
      </vt:variant>
      <vt:variant>
        <vt:i4>5</vt:i4>
      </vt:variant>
      <vt:variant>
        <vt:lpwstr>https://learn.unity.com/tutorial/create-a-world-to-explore</vt:lpwstr>
      </vt:variant>
      <vt:variant>
        <vt:lpwstr/>
      </vt:variant>
      <vt:variant>
        <vt:i4>6029327</vt:i4>
      </vt:variant>
      <vt:variant>
        <vt:i4>6</vt:i4>
      </vt:variant>
      <vt:variant>
        <vt:i4>0</vt:i4>
      </vt:variant>
      <vt:variant>
        <vt:i4>5</vt:i4>
      </vt:variant>
      <vt:variant>
        <vt:lpwstr>https://learn.unity.com/tutorial/get-started-with-the-creator-kit-rpg</vt:lpwstr>
      </vt:variant>
      <vt:variant>
        <vt:lpwstr/>
      </vt:variant>
      <vt:variant>
        <vt:i4>5242895</vt:i4>
      </vt:variant>
      <vt:variant>
        <vt:i4>3</vt:i4>
      </vt:variant>
      <vt:variant>
        <vt:i4>0</vt:i4>
      </vt:variant>
      <vt:variant>
        <vt:i4>5</vt:i4>
      </vt:variant>
      <vt:variant>
        <vt:lpwstr>https://assetstore.unity.com/packages/essentials/tutorial-projects/2d-game-kit-107098</vt:lpwstr>
      </vt:variant>
      <vt:variant>
        <vt:lpwstr/>
      </vt:variant>
      <vt:variant>
        <vt:i4>1245202</vt:i4>
      </vt:variant>
      <vt:variant>
        <vt:i4>0</vt:i4>
      </vt:variant>
      <vt:variant>
        <vt:i4>0</vt:i4>
      </vt:variant>
      <vt:variant>
        <vt:i4>5</vt:i4>
      </vt:variant>
      <vt:variant>
        <vt:lpwstr>https://learn.unity.com/tutorial/get-started-with-the-2d-game-ki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yar Mohammadi</dc:creator>
  <cp:keywords/>
  <dc:description/>
  <cp:lastModifiedBy>Mahyar Mohammadi</cp:lastModifiedBy>
  <cp:revision>45</cp:revision>
  <dcterms:created xsi:type="dcterms:W3CDTF">2020-05-30T20:10:00Z</dcterms:created>
  <dcterms:modified xsi:type="dcterms:W3CDTF">2020-06-01T19:06:00Z</dcterms:modified>
</cp:coreProperties>
</file>